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7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6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Start w:id="394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4"/>
    <w:bookmarkStart w:id="395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5"/>
    <w:bookmarkEnd w:id="396"/>
    <w:bookmarkEnd w:id="397"/>
    <w:bookmarkStart w:id="39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8"/>
    <w:bookmarkStart w:id="402" w:name="referências"/>
    <w:p>
      <w:pPr>
        <w:pStyle w:val="Heading1"/>
      </w:pPr>
      <w:r>
        <w:t xml:space="preserve">REFERÊNCIAS</w:t>
      </w:r>
    </w:p>
    <w:bookmarkStart w:id="401" w:name="refs"/>
    <w:bookmarkStart w:id="40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00"/>
    <w:bookmarkEnd w:id="401"/>
    <w:bookmarkEnd w:id="4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8T17:04:10Z</dcterms:created>
  <dcterms:modified xsi:type="dcterms:W3CDTF">2023-08-08T17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